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in</w:t>
      </w:r>
      <w:r>
        <w:t xml:space="preserve"> </w:t>
      </w:r>
      <w:r>
        <w:t xml:space="preserve">Algeria</w:t>
      </w:r>
      <w:r>
        <w:t xml:space="preserve"> </w:t>
      </w:r>
      <w:r>
        <w:t xml:space="preserve">Algiers</w:t>
      </w:r>
    </w:p>
    <w:bookmarkStart w:id="20" w:name="Xf4f68457d238740f16ad9ff9a8df2077c3b0454"/>
    <w:p>
      <w:pPr>
        <w:pStyle w:val="Heading1"/>
      </w:pPr>
      <w:r>
        <w:t xml:space="preserve">Cover Letter for Baker Position in Algeria Algiers</w:t>
      </w:r>
    </w:p>
    <w:p>
      <w:pPr>
        <w:pStyle w:val="FirstParagraph"/>
      </w:pPr>
      <w:r>
        <w:t xml:space="preserve">Dear Hiring Manager,</w:t>
      </w:r>
    </w:p>
    <w:p>
      <w:pPr>
        <w:pStyle w:val="BodyText"/>
      </w:pPr>
      <w:r>
        <w:t xml:space="preserve">I am writing to express my enthusiastic interest in the Baker position at your esteemed establishment in Algeria Algiers. As a dedicated and skilled professional with a deep passion for baking, I am eager to contribute my expertise, creativity, and commitment to excellence in a vibrant culinary environment like Algeria. This opportunity aligns perfectly with my career goals and my desire to work within a culture that values tradition, community, and the art of food preparation. I am particularly drawn to the unique blend of flavors and techniques found in Algerian cuisine, which I believe offers an incredible platform for innovation while honoring time-honored practices.</w:t>
      </w:r>
    </w:p>
    <w:p>
      <w:pPr>
        <w:pStyle w:val="BodyText"/>
      </w:pPr>
      <w:r>
        <w:t xml:space="preserve">With over [X years] of experience in the baking industry, I have honed my skills in crafting a wide range of baked goods, from traditional breads to modern pastries. My journey as a Baker has been driven by a commitment to quality, attention to detail, and an unwavering respect for the ingredients that bring dishes to life. Whether it’s perfecting the crust of a baguette or creating intricate desserts that delight the senses, I approach every task with passion and precision. My work in [previous bakery/restaurant name] involved not only daily baking operations but also recipe development, inventory management, and customer engagement—skills that I believe will translate seamlessly into contributing to your team’s success in Algeria Algiers.</w:t>
      </w:r>
    </w:p>
    <w:p>
      <w:pPr>
        <w:pStyle w:val="BodyText"/>
      </w:pPr>
      <w:r>
        <w:t xml:space="preserve">One of the aspects that excites me most about this opportunity is the chance to immerse myself in Algerian culture through food. Algeria Algiers, with its rich history and diverse culinary traditions, offers a unique setting for a Baker to thrive. I am particularly fascinated by the country’s iconic breads such as *khobz* (a flatbread), *mazouk* (a sweet bread), and the intricate pastries like *briouats*. I have studied these traditional techniques and would be thrilled to learn from local bakers while sharing my own knowledge of international baking practices. This exchange of ideas could foster a collaborative environment where creativity and cultural heritage intersect to produce exceptional results.</w:t>
      </w:r>
    </w:p>
    <w:p>
      <w:pPr>
        <w:pStyle w:val="BodyText"/>
      </w:pPr>
      <w:r>
        <w:t xml:space="preserve">As a Baker, I understand the importance of consistency, hygiene, and customer satisfaction. My experience has taught me that every element—from the selection of ingredients to the timing of each batch—plays a critical role in delivering products that meet high standards. In Algeria Algiers, where food is deeply intertwined with social and family life, I am confident that my ability to create authentic, flavorful baked goods will resonate with both locals and visitors alike. I am also adept at working in fast-paced environments, managing multiple tasks simultaneously, and maintaining a clean and organized workspace—qualities that are essential for success in any bakery.</w:t>
      </w:r>
    </w:p>
    <w:p>
      <w:pPr>
        <w:pStyle w:val="BodyText"/>
      </w:pPr>
      <w:r>
        <w:t xml:space="preserve">What sets me apart is my dedication to continuous learning and adaptability. While I have worked in various settings, from small family-run bakeries to larger commercial kitchens, I thrive when presented with new challenges. In Algeria Algiers, I would be eager to learn the local ingredients, seasonal variations, and customer preferences that shape the baking landscape there. For example, understanding how climate and humidity affect dough rising or how traditional recipes are passed down through generations would allow me to tailor my approach while respecting cultural nuances. This openness to learning and growth is a cornerstone of my professional philosophy.</w:t>
      </w:r>
    </w:p>
    <w:p>
      <w:pPr>
        <w:pStyle w:val="BodyText"/>
      </w:pPr>
      <w:r>
        <w:t xml:space="preserve">Moreover, I am deeply committed to fostering a positive team environment. Baking is not just about the final product; it’s about collaboration, communication, and shared goals. I believe in leading by example, whether that’s mentoring junior staff or supporting colleagues during busy periods. In Algeria Algiers, where community and hospitality are highly valued, I would relish the opportunity to build strong relationships with both my team and customers. By creating a welcoming atmosphere in the bakery, I aim to enhance the overall experience for everyone who walks through your doors.</w:t>
      </w:r>
    </w:p>
    <w:p>
      <w:pPr>
        <w:pStyle w:val="BodyText"/>
      </w:pPr>
      <w:r>
        <w:t xml:space="preserve">Finally, I am confident that my skills as a Baker, combined with my adaptability and cultural curiosity, make me an ideal candidate for this role. I am particularly excited about the possibility of contributing to a business that values craftsmanship and quality. Algeria Algiers is a city rich in history and tradition, and I would be honored to play a part in its vibrant food culture. I am eager to bring my expertise, creativity, and dedication to your team while also embracing the unique opportunities this position presents.</w:t>
      </w:r>
    </w:p>
    <w:p>
      <w:pPr>
        <w:pStyle w:val="BodyText"/>
      </w:pPr>
      <w:r>
        <w:t xml:space="preserve">Thank you for considering my application. I would be delighted to discuss how my background and passion for baking align with your needs. Please feel free to contact me at [your phone number] or [your email address] at your earliest convenience. I look forward to the possibility of working together in Algeria Algiers and contributing to the success of your baker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in Algeria Algiers</dc:title>
  <dc:creator/>
  <dc:language>en</dc:language>
  <cp:keywords/>
  <dcterms:created xsi:type="dcterms:W3CDTF">2026-07-19T13:59:45Z</dcterms:created>
  <dcterms:modified xsi:type="dcterms:W3CDTF">2026-07-19T13:59:45Z</dcterms:modified>
</cp:coreProperties>
</file>

<file path=docProps/custom.xml><?xml version="1.0" encoding="utf-8"?>
<Properties xmlns="http://schemas.openxmlformats.org/officeDocument/2006/custom-properties" xmlns:vt="http://schemas.openxmlformats.org/officeDocument/2006/docPropsVTypes"/>
</file>